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12955" w14:textId="77777777" w:rsidR="003C58AB" w:rsidRDefault="003C58AB" w:rsidP="00153003">
      <w:pPr>
        <w:spacing w:line="0" w:lineRule="atLeast"/>
        <w:ind w:right="200"/>
        <w:rPr>
          <w:rFonts w:ascii="Arial" w:eastAsia="Arial" w:hAnsi="Arial"/>
          <w:b/>
          <w:sz w:val="24"/>
        </w:rPr>
      </w:pPr>
    </w:p>
    <w:p w14:paraId="4D8689E0" w14:textId="3348C307" w:rsidR="00F2117D" w:rsidRDefault="00F2117D" w:rsidP="00F2117D">
      <w:pPr>
        <w:spacing w:line="0" w:lineRule="atLeast"/>
        <w:ind w:right="200"/>
        <w:jc w:val="center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  <w:lang w:bidi="cy-GB"/>
        </w:rPr>
        <w:t>ADDYSG a GWELLA IECHYD CYMRU (AaGIC)</w:t>
      </w:r>
    </w:p>
    <w:p w14:paraId="3D642427" w14:textId="77777777" w:rsidR="00F2117D" w:rsidRDefault="00F2117D" w:rsidP="00F2117D">
      <w:pPr>
        <w:spacing w:line="276" w:lineRule="exact"/>
        <w:rPr>
          <w:rFonts w:ascii="Times New Roman" w:eastAsia="Times New Roman" w:hAnsi="Times New Roman"/>
        </w:rPr>
      </w:pPr>
    </w:p>
    <w:p w14:paraId="18005E0E" w14:textId="415659EB" w:rsidR="008510AB" w:rsidRDefault="00F2117D" w:rsidP="12A4B628">
      <w:pPr>
        <w:spacing w:line="0" w:lineRule="atLeast"/>
        <w:ind w:right="200"/>
        <w:jc w:val="center"/>
        <w:rPr>
          <w:rFonts w:ascii="Arial" w:eastAsia="Arial" w:hAnsi="Arial"/>
          <w:b/>
          <w:bCs/>
          <w:sz w:val="24"/>
          <w:szCs w:val="24"/>
        </w:rPr>
      </w:pPr>
      <w:r w:rsidRPr="2BBD17A8">
        <w:rPr>
          <w:rFonts w:ascii="Arial" w:eastAsia="Arial" w:hAnsi="Arial"/>
          <w:b/>
          <w:sz w:val="24"/>
          <w:szCs w:val="24"/>
          <w:lang w:bidi="cy-GB"/>
        </w:rPr>
        <w:t>Cyfarfod Cyffredinol Blynyddol (CCB) - 13:15 -  14:20</w:t>
      </w:r>
    </w:p>
    <w:p w14:paraId="32D76AA9" w14:textId="77777777" w:rsidR="00F2117D" w:rsidRDefault="00F2117D" w:rsidP="00F2117D">
      <w:pPr>
        <w:spacing w:line="36" w:lineRule="exact"/>
        <w:rPr>
          <w:rFonts w:ascii="Times New Roman" w:eastAsia="Times New Roman" w:hAnsi="Times New Roman"/>
        </w:rPr>
      </w:pPr>
    </w:p>
    <w:p w14:paraId="60FEB58B" w14:textId="77777777" w:rsidR="008510AB" w:rsidRPr="00675F03" w:rsidRDefault="008510AB" w:rsidP="00F07ABB">
      <w:pPr>
        <w:spacing w:line="0" w:lineRule="atLeast"/>
        <w:ind w:right="200"/>
        <w:rPr>
          <w:rFonts w:ascii="Arial" w:eastAsia="Arial" w:hAnsi="Arial"/>
          <w:b/>
          <w:sz w:val="24"/>
        </w:rPr>
      </w:pPr>
    </w:p>
    <w:p w14:paraId="7A96E7FB" w14:textId="04AD7B6E" w:rsidR="00F2117D" w:rsidRDefault="00F2117D" w:rsidP="00F2117D">
      <w:pPr>
        <w:spacing w:line="0" w:lineRule="atLeast"/>
        <w:ind w:right="200"/>
        <w:jc w:val="center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  <w:lang w:bidi="cy-GB"/>
        </w:rPr>
        <w:t>i'w gynnal ddydd Iau, 28 Medi 2023</w:t>
      </w:r>
    </w:p>
    <w:p w14:paraId="0A4E94C1" w14:textId="77777777" w:rsidR="00F2117D" w:rsidRDefault="00F2117D" w:rsidP="00F2117D">
      <w:pPr>
        <w:spacing w:line="36" w:lineRule="exact"/>
        <w:rPr>
          <w:rFonts w:ascii="Times New Roman" w:eastAsia="Times New Roman" w:hAnsi="Times New Roman"/>
        </w:rPr>
      </w:pPr>
    </w:p>
    <w:p w14:paraId="03AD5A4D" w14:textId="01C13B4D" w:rsidR="00F2117D" w:rsidRDefault="00F2117D" w:rsidP="00F2117D">
      <w:pPr>
        <w:spacing w:line="0" w:lineRule="atLeast"/>
        <w:ind w:right="200"/>
        <w:jc w:val="center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  <w:lang w:bidi="cy-GB"/>
        </w:rPr>
        <w:t>Drwy Zoom/ Telegynadledda ac Ystafell Gynadledda, Tŷ Dysgu, Nantgarw, CF15 7QQ</w:t>
      </w:r>
    </w:p>
    <w:p w14:paraId="2C6DF991" w14:textId="77777777" w:rsidR="00F2117D" w:rsidRDefault="00F2117D" w:rsidP="00F2117D">
      <w:pPr>
        <w:spacing w:line="240" w:lineRule="exact"/>
        <w:rPr>
          <w:rFonts w:ascii="Times New Roman" w:eastAsia="Times New Roman" w:hAnsi="Times New Roman"/>
        </w:rPr>
      </w:pPr>
    </w:p>
    <w:p w14:paraId="6EDC4C67" w14:textId="19A8BE21" w:rsidR="00F2117D" w:rsidRPr="00D6334C" w:rsidRDefault="00F2117D" w:rsidP="00D6334C">
      <w:pPr>
        <w:spacing w:line="0" w:lineRule="atLeast"/>
        <w:ind w:right="200"/>
        <w:jc w:val="center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  <w:lang w:bidi="cy-GB"/>
        </w:rPr>
        <w:t>AGENDA</w:t>
      </w:r>
    </w:p>
    <w:tbl>
      <w:tblPr>
        <w:tblW w:w="9520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40"/>
        <w:gridCol w:w="5160"/>
        <w:gridCol w:w="3220"/>
      </w:tblGrid>
      <w:tr w:rsidR="00F2117D" w:rsidRPr="00CD3DD1" w14:paraId="36139938" w14:textId="77777777" w:rsidTr="6D3AAD46">
        <w:trPr>
          <w:trHeight w:val="341"/>
        </w:trPr>
        <w:tc>
          <w:tcPr>
            <w:tcW w:w="1140" w:type="dxa"/>
            <w:shd w:val="clear" w:color="auto" w:fill="F2F2F2" w:themeFill="background1" w:themeFillShade="F2"/>
            <w:vAlign w:val="bottom"/>
          </w:tcPr>
          <w:p w14:paraId="146C0C39" w14:textId="77777777" w:rsidR="00F2117D" w:rsidRPr="00CD3DD1" w:rsidRDefault="00F2117D" w:rsidP="00D062B4">
            <w:pPr>
              <w:spacing w:line="0" w:lineRule="atLeast"/>
              <w:ind w:left="120"/>
              <w:rPr>
                <w:rFonts w:ascii="Arial" w:eastAsia="Arial" w:hAnsi="Arial"/>
                <w:b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RHAN 1</w:t>
            </w:r>
          </w:p>
        </w:tc>
        <w:tc>
          <w:tcPr>
            <w:tcW w:w="5160" w:type="dxa"/>
            <w:shd w:val="clear" w:color="auto" w:fill="F2F2F2" w:themeFill="background1" w:themeFillShade="F2"/>
            <w:vAlign w:val="bottom"/>
          </w:tcPr>
          <w:p w14:paraId="101DA37A" w14:textId="77777777" w:rsidR="00F2117D" w:rsidRPr="00CD3DD1" w:rsidRDefault="00F2117D" w:rsidP="00D062B4">
            <w:pPr>
              <w:spacing w:line="0" w:lineRule="atLeast"/>
              <w:ind w:left="60"/>
              <w:rPr>
                <w:rFonts w:ascii="Arial" w:eastAsia="Arial" w:hAnsi="Arial"/>
                <w:b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MATERION RHAGARWEINIOL</w:t>
            </w:r>
          </w:p>
        </w:tc>
        <w:tc>
          <w:tcPr>
            <w:tcW w:w="3220" w:type="dxa"/>
            <w:shd w:val="clear" w:color="auto" w:fill="F2F2F2" w:themeFill="background1" w:themeFillShade="F2"/>
            <w:vAlign w:val="bottom"/>
          </w:tcPr>
          <w:p w14:paraId="5C153EB5" w14:textId="67B6C07B" w:rsidR="00F2117D" w:rsidRPr="00CD3DD1" w:rsidRDefault="00F2117D" w:rsidP="12A4B628">
            <w:pPr>
              <w:spacing w:line="0" w:lineRule="atLeast"/>
              <w:ind w:right="32"/>
              <w:jc w:val="right"/>
              <w:rPr>
                <w:rFonts w:ascii="Arial" w:eastAsia="Arial" w:hAnsi="Arial"/>
                <w:b/>
                <w:bCs/>
                <w:sz w:val="23"/>
                <w:szCs w:val="23"/>
              </w:rPr>
            </w:pPr>
            <w:r w:rsidRPr="2BBD17A8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13:15-13:25</w:t>
            </w:r>
          </w:p>
        </w:tc>
      </w:tr>
      <w:tr w:rsidR="00F2117D" w:rsidRPr="00CD3DD1" w14:paraId="787559FC" w14:textId="77777777" w:rsidTr="6D3AAD46">
        <w:trPr>
          <w:trHeight w:val="321"/>
        </w:trPr>
        <w:tc>
          <w:tcPr>
            <w:tcW w:w="1140" w:type="dxa"/>
            <w:shd w:val="clear" w:color="auto" w:fill="auto"/>
            <w:vAlign w:val="bottom"/>
          </w:tcPr>
          <w:p w14:paraId="28E9CFAA" w14:textId="77777777" w:rsidR="00F2117D" w:rsidRPr="00CD3DD1" w:rsidRDefault="00F2117D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1.1</w:t>
            </w:r>
          </w:p>
        </w:tc>
        <w:tc>
          <w:tcPr>
            <w:tcW w:w="5160" w:type="dxa"/>
            <w:shd w:val="clear" w:color="auto" w:fill="auto"/>
            <w:vAlign w:val="bottom"/>
          </w:tcPr>
          <w:p w14:paraId="2CD069D3" w14:textId="77777777" w:rsidR="00F2117D" w:rsidRPr="00CD3DD1" w:rsidRDefault="00F2117D" w:rsidP="00D062B4">
            <w:pPr>
              <w:spacing w:line="0" w:lineRule="atLeast"/>
              <w:ind w:left="60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Croeso</w:t>
            </w:r>
          </w:p>
        </w:tc>
        <w:tc>
          <w:tcPr>
            <w:tcW w:w="3220" w:type="dxa"/>
            <w:shd w:val="clear" w:color="auto" w:fill="auto"/>
            <w:vAlign w:val="bottom"/>
          </w:tcPr>
          <w:p w14:paraId="52789EEA" w14:textId="5579D1AA" w:rsidR="00F2117D" w:rsidRPr="00CD3DD1" w:rsidRDefault="00F2117D" w:rsidP="003F308B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Cadeirydd / Llafar</w:t>
            </w:r>
          </w:p>
        </w:tc>
      </w:tr>
      <w:tr w:rsidR="2BBD17A8" w14:paraId="2E22946E" w14:textId="77777777" w:rsidTr="6D3AAD46">
        <w:trPr>
          <w:trHeight w:val="321"/>
        </w:trPr>
        <w:tc>
          <w:tcPr>
            <w:tcW w:w="1140" w:type="dxa"/>
            <w:shd w:val="clear" w:color="auto" w:fill="auto"/>
            <w:vAlign w:val="bottom"/>
          </w:tcPr>
          <w:p w14:paraId="472C4D75" w14:textId="245EBD85" w:rsidR="2656755C" w:rsidRDefault="2656755C" w:rsidP="2BBD17A8">
            <w:pPr>
              <w:spacing w:line="0" w:lineRule="atLeast"/>
              <w:rPr>
                <w:rFonts w:ascii="Arial" w:eastAsia="Arial" w:hAnsi="Arial"/>
                <w:sz w:val="23"/>
                <w:szCs w:val="23"/>
              </w:rPr>
            </w:pPr>
            <w:r w:rsidRPr="2BBD17A8">
              <w:rPr>
                <w:rFonts w:ascii="Arial" w:eastAsia="Arial" w:hAnsi="Arial"/>
                <w:sz w:val="23"/>
                <w:szCs w:val="23"/>
                <w:lang w:bidi="cy-GB"/>
              </w:rPr>
              <w:t xml:space="preserve">  1.2</w:t>
            </w:r>
          </w:p>
        </w:tc>
        <w:tc>
          <w:tcPr>
            <w:tcW w:w="5160" w:type="dxa"/>
            <w:shd w:val="clear" w:color="auto" w:fill="auto"/>
            <w:vAlign w:val="bottom"/>
          </w:tcPr>
          <w:p w14:paraId="5030C2D8" w14:textId="1BD6C8DB" w:rsidR="2656755C" w:rsidRDefault="2656755C" w:rsidP="2BBD17A8">
            <w:pPr>
              <w:spacing w:line="0" w:lineRule="atLeast"/>
              <w:rPr>
                <w:rFonts w:ascii="Arial" w:eastAsia="Arial" w:hAnsi="Arial"/>
                <w:sz w:val="23"/>
                <w:szCs w:val="23"/>
              </w:rPr>
            </w:pPr>
            <w:r w:rsidRPr="2BBD17A8">
              <w:rPr>
                <w:rFonts w:ascii="Arial" w:eastAsia="Arial" w:hAnsi="Arial"/>
                <w:sz w:val="23"/>
                <w:szCs w:val="23"/>
                <w:lang w:bidi="cy-GB"/>
              </w:rPr>
              <w:t xml:space="preserve"> Fideo Newyddion Da</w:t>
            </w:r>
          </w:p>
        </w:tc>
        <w:tc>
          <w:tcPr>
            <w:tcW w:w="3220" w:type="dxa"/>
            <w:shd w:val="clear" w:color="auto" w:fill="auto"/>
            <w:vAlign w:val="bottom"/>
          </w:tcPr>
          <w:p w14:paraId="7B6F77E5" w14:textId="3C93A469" w:rsidR="2656755C" w:rsidRDefault="2656755C" w:rsidP="2BBD17A8">
            <w:pPr>
              <w:spacing w:line="0" w:lineRule="atLeast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6D3AAD46">
              <w:rPr>
                <w:rFonts w:ascii="Arial" w:eastAsia="Arial" w:hAnsi="Arial"/>
                <w:sz w:val="23"/>
                <w:szCs w:val="23"/>
                <w:lang w:bidi="cy-GB"/>
              </w:rPr>
              <w:t>Cadeirydd/Fideo</w:t>
            </w:r>
          </w:p>
        </w:tc>
      </w:tr>
      <w:tr w:rsidR="00F2117D" w:rsidRPr="00CD3DD1" w14:paraId="2AC0383C" w14:textId="77777777" w:rsidTr="6D3AAD46">
        <w:trPr>
          <w:trHeight w:val="331"/>
        </w:trPr>
        <w:tc>
          <w:tcPr>
            <w:tcW w:w="1140" w:type="dxa"/>
            <w:shd w:val="clear" w:color="auto" w:fill="F2F2F2" w:themeFill="background1" w:themeFillShade="F2"/>
            <w:vAlign w:val="bottom"/>
          </w:tcPr>
          <w:p w14:paraId="16910C7D" w14:textId="77777777" w:rsidR="00F2117D" w:rsidRPr="00CD3DD1" w:rsidRDefault="00F2117D" w:rsidP="00D062B4">
            <w:pPr>
              <w:spacing w:line="0" w:lineRule="atLeast"/>
              <w:ind w:left="120"/>
              <w:rPr>
                <w:rFonts w:ascii="Arial" w:eastAsia="Arial" w:hAnsi="Arial"/>
                <w:b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RHAN 2</w:t>
            </w:r>
          </w:p>
        </w:tc>
        <w:tc>
          <w:tcPr>
            <w:tcW w:w="5160" w:type="dxa"/>
            <w:shd w:val="clear" w:color="auto" w:fill="F2F2F2" w:themeFill="background1" w:themeFillShade="F2"/>
            <w:vAlign w:val="bottom"/>
          </w:tcPr>
          <w:p w14:paraId="5598D048" w14:textId="3C1212F6" w:rsidR="00F2117D" w:rsidRPr="00CD3DD1" w:rsidRDefault="00F2117D" w:rsidP="00D062B4">
            <w:pPr>
              <w:spacing w:line="0" w:lineRule="atLeast"/>
              <w:ind w:left="60"/>
              <w:rPr>
                <w:rFonts w:ascii="Arial" w:eastAsia="Arial" w:hAnsi="Arial"/>
                <w:b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ADRODDIAD BLYNYDDOL 2022/23</w:t>
            </w:r>
          </w:p>
        </w:tc>
        <w:tc>
          <w:tcPr>
            <w:tcW w:w="3220" w:type="dxa"/>
            <w:shd w:val="clear" w:color="auto" w:fill="F2F2F2" w:themeFill="background1" w:themeFillShade="F2"/>
            <w:vAlign w:val="bottom"/>
          </w:tcPr>
          <w:p w14:paraId="627B2ED3" w14:textId="60AA7F00" w:rsidR="00F2117D" w:rsidRPr="00CD3DD1" w:rsidRDefault="00F2117D" w:rsidP="12A4B628">
            <w:pPr>
              <w:spacing w:line="0" w:lineRule="atLeast"/>
              <w:ind w:right="32"/>
              <w:jc w:val="right"/>
              <w:rPr>
                <w:rFonts w:ascii="Arial" w:eastAsia="Arial" w:hAnsi="Arial"/>
                <w:b/>
                <w:bCs/>
                <w:sz w:val="23"/>
                <w:szCs w:val="23"/>
              </w:rPr>
            </w:pPr>
            <w:r w:rsidRPr="37E4A14E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13:25-13:35</w:t>
            </w:r>
          </w:p>
        </w:tc>
      </w:tr>
      <w:tr w:rsidR="00F2117D" w:rsidRPr="00CD3DD1" w14:paraId="165C53B0" w14:textId="77777777" w:rsidTr="6D3AAD46">
        <w:trPr>
          <w:trHeight w:val="297"/>
        </w:trPr>
        <w:tc>
          <w:tcPr>
            <w:tcW w:w="1140" w:type="dxa"/>
            <w:shd w:val="clear" w:color="auto" w:fill="auto"/>
          </w:tcPr>
          <w:p w14:paraId="2B3A18A2" w14:textId="77777777" w:rsidR="00F2117D" w:rsidRPr="00CD3DD1" w:rsidRDefault="00F2117D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2.1</w:t>
            </w:r>
          </w:p>
        </w:tc>
        <w:tc>
          <w:tcPr>
            <w:tcW w:w="5160" w:type="dxa"/>
            <w:shd w:val="clear" w:color="auto" w:fill="auto"/>
          </w:tcPr>
          <w:p w14:paraId="6ECFD996" w14:textId="77777777" w:rsidR="00F2117D" w:rsidRPr="00CD3DD1" w:rsidRDefault="00F2117D" w:rsidP="00D062B4">
            <w:pPr>
              <w:spacing w:line="0" w:lineRule="atLeast"/>
              <w:ind w:left="60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Trosolwg gan y Prif Weithredwr</w:t>
            </w:r>
          </w:p>
        </w:tc>
        <w:tc>
          <w:tcPr>
            <w:tcW w:w="3220" w:type="dxa"/>
            <w:shd w:val="clear" w:color="auto" w:fill="auto"/>
          </w:tcPr>
          <w:p w14:paraId="29D5A693" w14:textId="77777777" w:rsidR="00F2117D" w:rsidRPr="00CD3DD1" w:rsidRDefault="00F2117D" w:rsidP="003F308B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Prif Weithredwr/</w:t>
            </w:r>
          </w:p>
          <w:p w14:paraId="36DB4E6C" w14:textId="4979D166" w:rsidR="00386759" w:rsidRPr="00CD3DD1" w:rsidRDefault="00A475F3" w:rsidP="003F308B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>
              <w:rPr>
                <w:rFonts w:ascii="Arial" w:eastAsia="Arial" w:hAnsi="Arial"/>
                <w:sz w:val="23"/>
                <w:szCs w:val="23"/>
                <w:lang w:bidi="cy-GB"/>
              </w:rPr>
              <w:t xml:space="preserve">Cyflwyniad </w:t>
            </w:r>
          </w:p>
        </w:tc>
      </w:tr>
      <w:tr w:rsidR="00F2117D" w:rsidRPr="00CD3DD1" w14:paraId="20D44062" w14:textId="77777777" w:rsidTr="6D3AAD46">
        <w:trPr>
          <w:trHeight w:val="297"/>
        </w:trPr>
        <w:tc>
          <w:tcPr>
            <w:tcW w:w="1140" w:type="dxa"/>
            <w:shd w:val="clear" w:color="auto" w:fill="auto"/>
          </w:tcPr>
          <w:p w14:paraId="4A2D7D94" w14:textId="77777777" w:rsidR="00F2117D" w:rsidRPr="00CD3DD1" w:rsidRDefault="00F2117D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2.2</w:t>
            </w:r>
          </w:p>
        </w:tc>
        <w:tc>
          <w:tcPr>
            <w:tcW w:w="5160" w:type="dxa"/>
            <w:shd w:val="clear" w:color="auto" w:fill="auto"/>
          </w:tcPr>
          <w:p w14:paraId="4E3763B7" w14:textId="4AA189A0" w:rsidR="00F2117D" w:rsidRPr="00CD3DD1" w:rsidRDefault="00F2117D" w:rsidP="00D062B4">
            <w:pPr>
              <w:spacing w:line="0" w:lineRule="atLeast"/>
              <w:ind w:left="60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Trosolwg o'r Cyfarwyddwr Cyllid</w:t>
            </w:r>
          </w:p>
        </w:tc>
        <w:tc>
          <w:tcPr>
            <w:tcW w:w="3220" w:type="dxa"/>
            <w:shd w:val="clear" w:color="auto" w:fill="auto"/>
          </w:tcPr>
          <w:p w14:paraId="679E178D" w14:textId="61F07199" w:rsidR="00F2117D" w:rsidRPr="00CD3DD1" w:rsidRDefault="00F2117D" w:rsidP="003F308B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 xml:space="preserve"> </w:t>
            </w: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Cyfarwyddwr Cyllid, Cynllunio a Pherfformiad</w:t>
            </w:r>
          </w:p>
          <w:p w14:paraId="3DF9523A" w14:textId="61631B82" w:rsidR="00386759" w:rsidRPr="00CD3DD1" w:rsidRDefault="00A475F3" w:rsidP="003F308B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>
              <w:rPr>
                <w:rFonts w:ascii="Arial" w:eastAsia="Arial" w:hAnsi="Arial"/>
                <w:sz w:val="23"/>
                <w:szCs w:val="23"/>
                <w:lang w:bidi="cy-GB"/>
              </w:rPr>
              <w:t>Cyflwyniad</w:t>
            </w:r>
          </w:p>
        </w:tc>
      </w:tr>
      <w:tr w:rsidR="00007597" w:rsidRPr="00007597" w14:paraId="63CBCE81" w14:textId="77777777" w:rsidTr="6D3AAD46">
        <w:trPr>
          <w:trHeight w:val="297"/>
        </w:trPr>
        <w:tc>
          <w:tcPr>
            <w:tcW w:w="1140" w:type="dxa"/>
            <w:shd w:val="clear" w:color="auto" w:fill="auto"/>
          </w:tcPr>
          <w:p w14:paraId="1234105A" w14:textId="77777777" w:rsidR="00F2117D" w:rsidRPr="00007597" w:rsidRDefault="00F2117D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  <w:r w:rsidRPr="00007597">
              <w:rPr>
                <w:rFonts w:ascii="Arial" w:eastAsia="Arial" w:hAnsi="Arial"/>
                <w:sz w:val="23"/>
                <w:szCs w:val="23"/>
                <w:lang w:bidi="cy-GB"/>
              </w:rPr>
              <w:t>2.3</w:t>
            </w:r>
          </w:p>
        </w:tc>
        <w:tc>
          <w:tcPr>
            <w:tcW w:w="5160" w:type="dxa"/>
            <w:shd w:val="clear" w:color="auto" w:fill="auto"/>
          </w:tcPr>
          <w:p w14:paraId="7263F8AD" w14:textId="5996FDB1" w:rsidR="00F2117D" w:rsidRPr="00007597" w:rsidRDefault="00F2117D" w:rsidP="00D062B4">
            <w:pPr>
              <w:spacing w:line="0" w:lineRule="atLeast"/>
              <w:ind w:left="60"/>
              <w:rPr>
                <w:rFonts w:ascii="Arial" w:eastAsia="Arial" w:hAnsi="Arial"/>
                <w:sz w:val="23"/>
                <w:szCs w:val="23"/>
              </w:rPr>
            </w:pPr>
            <w:r w:rsidRPr="00007597">
              <w:rPr>
                <w:rFonts w:ascii="Arial" w:eastAsia="Arial" w:hAnsi="Arial"/>
                <w:sz w:val="23"/>
                <w:szCs w:val="23"/>
                <w:lang w:bidi="cy-GB"/>
              </w:rPr>
              <w:t>Derbyn a Chymeradwyo'r Adroddiad Blynyddol 2022/23</w:t>
            </w:r>
          </w:p>
        </w:tc>
        <w:tc>
          <w:tcPr>
            <w:tcW w:w="3220" w:type="dxa"/>
            <w:shd w:val="clear" w:color="auto" w:fill="auto"/>
          </w:tcPr>
          <w:p w14:paraId="64D58267" w14:textId="77777777" w:rsidR="00F2117D" w:rsidRPr="00007597" w:rsidRDefault="00F2117D" w:rsidP="003F308B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00007597">
              <w:rPr>
                <w:rFonts w:ascii="Arial" w:eastAsia="Arial" w:hAnsi="Arial"/>
                <w:sz w:val="23"/>
                <w:szCs w:val="23"/>
                <w:lang w:bidi="cy-GB"/>
              </w:rPr>
              <w:t>Prif Weithredwr/</w:t>
            </w:r>
          </w:p>
          <w:p w14:paraId="0047F698" w14:textId="040023A7" w:rsidR="00883173" w:rsidRPr="00007597" w:rsidRDefault="00883173" w:rsidP="003F308B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00007597">
              <w:rPr>
                <w:rFonts w:ascii="Arial" w:eastAsia="Arial" w:hAnsi="Arial"/>
                <w:sz w:val="23"/>
                <w:szCs w:val="23"/>
                <w:lang w:bidi="cy-GB"/>
              </w:rPr>
              <w:t>Atodiad</w:t>
            </w:r>
          </w:p>
        </w:tc>
      </w:tr>
      <w:tr w:rsidR="00F2117D" w:rsidRPr="00CD3DD1" w14:paraId="21288F36" w14:textId="77777777" w:rsidTr="6D3AAD46">
        <w:trPr>
          <w:trHeight w:val="326"/>
        </w:trPr>
        <w:tc>
          <w:tcPr>
            <w:tcW w:w="1140" w:type="dxa"/>
            <w:shd w:val="clear" w:color="auto" w:fill="F2F2F2" w:themeFill="background1" w:themeFillShade="F2"/>
            <w:vAlign w:val="bottom"/>
          </w:tcPr>
          <w:p w14:paraId="324E8681" w14:textId="218AF0A3" w:rsidR="00F2117D" w:rsidRPr="00CD3DD1" w:rsidRDefault="00F2117D" w:rsidP="00D062B4">
            <w:pPr>
              <w:spacing w:line="0" w:lineRule="atLeast"/>
              <w:ind w:left="120"/>
              <w:rPr>
                <w:rFonts w:ascii="Arial" w:eastAsia="Arial" w:hAnsi="Arial"/>
                <w:b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RHAN 3</w:t>
            </w:r>
          </w:p>
        </w:tc>
        <w:tc>
          <w:tcPr>
            <w:tcW w:w="5160" w:type="dxa"/>
            <w:shd w:val="clear" w:color="auto" w:fill="F2F2F2" w:themeFill="background1" w:themeFillShade="F2"/>
            <w:vAlign w:val="bottom"/>
          </w:tcPr>
          <w:p w14:paraId="098ACA33" w14:textId="77777777" w:rsidR="00F2117D" w:rsidRPr="00CD3DD1" w:rsidRDefault="00F2117D" w:rsidP="00D062B4">
            <w:pPr>
              <w:spacing w:line="0" w:lineRule="atLeast"/>
              <w:ind w:left="60"/>
              <w:rPr>
                <w:rFonts w:ascii="Arial" w:eastAsia="Arial" w:hAnsi="Arial"/>
                <w:b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SESIWN CWESTIWN AC ATEB</w:t>
            </w:r>
          </w:p>
        </w:tc>
        <w:tc>
          <w:tcPr>
            <w:tcW w:w="3220" w:type="dxa"/>
            <w:shd w:val="clear" w:color="auto" w:fill="F2F2F2" w:themeFill="background1" w:themeFillShade="F2"/>
            <w:vAlign w:val="bottom"/>
          </w:tcPr>
          <w:p w14:paraId="2C7BB702" w14:textId="766081CF" w:rsidR="00F2117D" w:rsidRPr="00CD3DD1" w:rsidRDefault="00F2117D" w:rsidP="12A4B628">
            <w:pPr>
              <w:spacing w:line="0" w:lineRule="atLeast"/>
              <w:ind w:right="32"/>
              <w:jc w:val="right"/>
              <w:rPr>
                <w:rFonts w:ascii="Arial" w:eastAsia="Arial" w:hAnsi="Arial"/>
                <w:b/>
                <w:bCs/>
                <w:sz w:val="23"/>
                <w:szCs w:val="23"/>
              </w:rPr>
            </w:pPr>
            <w:r w:rsidRPr="37E4A14E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13:35-13:45</w:t>
            </w:r>
          </w:p>
        </w:tc>
      </w:tr>
      <w:tr w:rsidR="00F2117D" w:rsidRPr="00CD3DD1" w14:paraId="46336FAC" w14:textId="77777777" w:rsidTr="6D3AAD46">
        <w:trPr>
          <w:trHeight w:val="297"/>
        </w:trPr>
        <w:tc>
          <w:tcPr>
            <w:tcW w:w="1140" w:type="dxa"/>
            <w:shd w:val="clear" w:color="auto" w:fill="auto"/>
          </w:tcPr>
          <w:p w14:paraId="2C0AC909" w14:textId="4BEB3EBC" w:rsidR="00F2117D" w:rsidRPr="00CD3DD1" w:rsidRDefault="008B7F41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  <w:r>
              <w:rPr>
                <w:rFonts w:ascii="Arial" w:eastAsia="Arial" w:hAnsi="Arial"/>
                <w:sz w:val="23"/>
                <w:szCs w:val="23"/>
                <w:lang w:bidi="cy-GB"/>
              </w:rPr>
              <w:t>3.1</w:t>
            </w:r>
          </w:p>
        </w:tc>
        <w:tc>
          <w:tcPr>
            <w:tcW w:w="5160" w:type="dxa"/>
            <w:shd w:val="clear" w:color="auto" w:fill="auto"/>
          </w:tcPr>
          <w:p w14:paraId="34CF1D83" w14:textId="7C0C1CAA" w:rsidR="00F2117D" w:rsidRPr="00CD3DD1" w:rsidRDefault="00F2117D" w:rsidP="00D062B4">
            <w:pPr>
              <w:spacing w:line="0" w:lineRule="atLeast"/>
              <w:ind w:left="60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Y Bwrdd i ystyried cwestiynau ysgrifenedig a dderbyniwyd gan arsylwyr y Cyfarfod Cyffredinol Blynyddol</w:t>
            </w:r>
          </w:p>
        </w:tc>
        <w:tc>
          <w:tcPr>
            <w:tcW w:w="3220" w:type="dxa"/>
            <w:shd w:val="clear" w:color="auto" w:fill="auto"/>
          </w:tcPr>
          <w:p w14:paraId="08ABE9C2" w14:textId="4BBA8213" w:rsidR="00F2117D" w:rsidRPr="00CD3DD1" w:rsidRDefault="00F2117D" w:rsidP="003F308B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00CD3DD1">
              <w:rPr>
                <w:rFonts w:ascii="Arial" w:eastAsia="Arial" w:hAnsi="Arial"/>
                <w:sz w:val="23"/>
                <w:szCs w:val="23"/>
                <w:lang w:bidi="cy-GB"/>
              </w:rPr>
              <w:t>Cadeirydd / Llafar</w:t>
            </w:r>
          </w:p>
        </w:tc>
      </w:tr>
      <w:tr w:rsidR="00F2117D" w:rsidRPr="00CD3DD1" w14:paraId="0C689C11" w14:textId="77777777" w:rsidTr="6D3AAD46">
        <w:trPr>
          <w:trHeight w:val="321"/>
        </w:trPr>
        <w:tc>
          <w:tcPr>
            <w:tcW w:w="1140" w:type="dxa"/>
            <w:shd w:val="clear" w:color="auto" w:fill="F2F2F2" w:themeFill="background1" w:themeFillShade="F2"/>
            <w:vAlign w:val="bottom"/>
          </w:tcPr>
          <w:p w14:paraId="603AD4DE" w14:textId="54147C39" w:rsidR="00F2117D" w:rsidRPr="00CD3DD1" w:rsidRDefault="00F2117D" w:rsidP="00D062B4">
            <w:pPr>
              <w:spacing w:line="0" w:lineRule="atLeast"/>
              <w:ind w:left="120"/>
              <w:rPr>
                <w:rFonts w:ascii="Arial" w:eastAsia="Arial" w:hAnsi="Arial"/>
                <w:b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RHAN 4</w:t>
            </w:r>
          </w:p>
        </w:tc>
        <w:tc>
          <w:tcPr>
            <w:tcW w:w="5160" w:type="dxa"/>
            <w:shd w:val="clear" w:color="auto" w:fill="F2F2F2" w:themeFill="background1" w:themeFillShade="F2"/>
            <w:vAlign w:val="bottom"/>
          </w:tcPr>
          <w:p w14:paraId="4C051FB7" w14:textId="77777777" w:rsidR="00F2117D" w:rsidRPr="00CD3DD1" w:rsidRDefault="00F2117D" w:rsidP="00D062B4">
            <w:pPr>
              <w:spacing w:line="0" w:lineRule="atLeast"/>
              <w:ind w:left="100"/>
              <w:rPr>
                <w:rFonts w:ascii="Arial" w:eastAsia="Arial" w:hAnsi="Arial"/>
                <w:b/>
                <w:sz w:val="23"/>
                <w:szCs w:val="23"/>
              </w:rPr>
            </w:pPr>
            <w:r w:rsidRPr="00CD3DD1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DIGWYDDIAD ARDDANGOSFA GYHOEDDUS</w:t>
            </w:r>
          </w:p>
        </w:tc>
        <w:tc>
          <w:tcPr>
            <w:tcW w:w="3220" w:type="dxa"/>
            <w:shd w:val="clear" w:color="auto" w:fill="F2F2F2" w:themeFill="background1" w:themeFillShade="F2"/>
            <w:vAlign w:val="bottom"/>
          </w:tcPr>
          <w:p w14:paraId="7B9E8BDD" w14:textId="6F673884" w:rsidR="00F2117D" w:rsidRPr="00CD3DD1" w:rsidRDefault="00F2117D" w:rsidP="12A4B628">
            <w:pPr>
              <w:spacing w:line="0" w:lineRule="atLeast"/>
              <w:ind w:right="32"/>
              <w:jc w:val="right"/>
              <w:rPr>
                <w:rFonts w:ascii="Arial" w:eastAsia="Arial" w:hAnsi="Arial"/>
                <w:b/>
                <w:bCs/>
                <w:sz w:val="23"/>
                <w:szCs w:val="23"/>
              </w:rPr>
            </w:pPr>
            <w:r w:rsidRPr="37E4A14E">
              <w:rPr>
                <w:rFonts w:ascii="Arial" w:eastAsia="Arial" w:hAnsi="Arial"/>
                <w:b/>
                <w:sz w:val="23"/>
                <w:szCs w:val="23"/>
                <w:lang w:bidi="cy-GB"/>
              </w:rPr>
              <w:t>13:45-14:20</w:t>
            </w:r>
          </w:p>
        </w:tc>
      </w:tr>
      <w:tr w:rsidR="00F2117D" w:rsidRPr="00CD3DD1" w14:paraId="014A30BE" w14:textId="77777777" w:rsidTr="6D3AAD46">
        <w:trPr>
          <w:trHeight w:val="297"/>
        </w:trPr>
        <w:tc>
          <w:tcPr>
            <w:tcW w:w="1140" w:type="dxa"/>
            <w:shd w:val="clear" w:color="auto" w:fill="auto"/>
          </w:tcPr>
          <w:p w14:paraId="04AB927E" w14:textId="459465B7" w:rsidR="00F2117D" w:rsidRPr="00CD3DD1" w:rsidRDefault="008B7F41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  <w:r>
              <w:rPr>
                <w:rFonts w:ascii="Arial" w:eastAsia="Arial" w:hAnsi="Arial"/>
                <w:sz w:val="23"/>
                <w:szCs w:val="23"/>
                <w:lang w:bidi="cy-GB"/>
              </w:rPr>
              <w:t>4.1</w:t>
            </w:r>
          </w:p>
          <w:p w14:paraId="16C8ADFD" w14:textId="77777777" w:rsidR="00793A87" w:rsidRPr="00CD3DD1" w:rsidRDefault="00793A87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</w:p>
          <w:p w14:paraId="2437F88B" w14:textId="3490C743" w:rsidR="00C63E77" w:rsidRPr="00CD3DD1" w:rsidRDefault="00C63E77" w:rsidP="00D03046">
            <w:pPr>
              <w:spacing w:line="0" w:lineRule="atLeast"/>
              <w:rPr>
                <w:rFonts w:ascii="Arial" w:eastAsia="Arial" w:hAnsi="Arial"/>
                <w:sz w:val="23"/>
                <w:szCs w:val="23"/>
              </w:rPr>
            </w:pPr>
          </w:p>
        </w:tc>
        <w:tc>
          <w:tcPr>
            <w:tcW w:w="5160" w:type="dxa"/>
            <w:shd w:val="clear" w:color="auto" w:fill="auto"/>
          </w:tcPr>
          <w:p w14:paraId="1246A119" w14:textId="75DCBD0A" w:rsidR="00793A87" w:rsidRPr="00E67376" w:rsidRDefault="00F2117D" w:rsidP="12A4B628">
            <w:pPr>
              <w:spacing w:line="0" w:lineRule="atLeast"/>
              <w:ind w:left="100"/>
              <w:rPr>
                <w:rFonts w:ascii="Arial" w:eastAsia="Arial" w:hAnsi="Arial"/>
                <w:sz w:val="23"/>
                <w:szCs w:val="23"/>
              </w:rPr>
            </w:pPr>
            <w:r w:rsidRPr="55D5F5EE">
              <w:rPr>
                <w:rFonts w:ascii="Arial" w:eastAsia="Arial" w:hAnsi="Arial"/>
                <w:sz w:val="23"/>
                <w:szCs w:val="23"/>
                <w:lang w:bidi="cy-GB"/>
              </w:rPr>
              <w:t xml:space="preserve">13:45 - Y Ty Dysgu </w:t>
            </w:r>
          </w:p>
        </w:tc>
        <w:tc>
          <w:tcPr>
            <w:tcW w:w="3220" w:type="dxa"/>
            <w:shd w:val="clear" w:color="auto" w:fill="auto"/>
          </w:tcPr>
          <w:p w14:paraId="52A8107D" w14:textId="17FE3636" w:rsidR="009D1777" w:rsidRDefault="00A475F3" w:rsidP="55D5F5EE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6D3AAD46">
              <w:rPr>
                <w:rFonts w:ascii="Arial" w:eastAsia="Arial" w:hAnsi="Arial"/>
                <w:sz w:val="23"/>
                <w:szCs w:val="23"/>
                <w:lang w:bidi="cy-GB"/>
              </w:rPr>
              <w:t xml:space="preserve">Cyfarwyddwr Datblygu Digidol/ Pennaeth Strategaeth a Chynllunio Digidol/  </w:t>
            </w:r>
          </w:p>
          <w:p w14:paraId="3A9F0331" w14:textId="254F2701" w:rsidR="00A475F3" w:rsidRPr="009F2EB0" w:rsidRDefault="00A475F3" w:rsidP="55D5F5EE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55D5F5EE">
              <w:rPr>
                <w:rFonts w:ascii="Arial" w:eastAsia="Arial" w:hAnsi="Arial"/>
                <w:sz w:val="23"/>
                <w:szCs w:val="23"/>
                <w:lang w:bidi="cy-GB"/>
              </w:rPr>
              <w:t>Cyflwyniad</w:t>
            </w:r>
          </w:p>
        </w:tc>
      </w:tr>
      <w:tr w:rsidR="00F2117D" w:rsidRPr="00CD3DD1" w14:paraId="1FDA7BB9" w14:textId="77777777" w:rsidTr="6D3AAD46">
        <w:trPr>
          <w:trHeight w:val="297"/>
        </w:trPr>
        <w:tc>
          <w:tcPr>
            <w:tcW w:w="1140" w:type="dxa"/>
            <w:shd w:val="clear" w:color="auto" w:fill="auto"/>
          </w:tcPr>
          <w:p w14:paraId="1B4EDACF" w14:textId="7BFC8FEF" w:rsidR="00F2117D" w:rsidRPr="00CD3DD1" w:rsidRDefault="008B7F41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  <w:r>
              <w:rPr>
                <w:rFonts w:ascii="Arial" w:eastAsia="Arial" w:hAnsi="Arial"/>
                <w:sz w:val="23"/>
                <w:szCs w:val="23"/>
                <w:lang w:bidi="cy-GB"/>
              </w:rPr>
              <w:t>4.2</w:t>
            </w:r>
          </w:p>
          <w:p w14:paraId="7CBFD0F1" w14:textId="77777777" w:rsidR="00102B83" w:rsidRPr="00CD3DD1" w:rsidRDefault="00102B83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</w:p>
          <w:p w14:paraId="2353ECDE" w14:textId="58FDCA83" w:rsidR="00793A87" w:rsidRPr="00CD3DD1" w:rsidRDefault="00793A87" w:rsidP="00D062B4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</w:p>
        </w:tc>
        <w:tc>
          <w:tcPr>
            <w:tcW w:w="5160" w:type="dxa"/>
            <w:shd w:val="clear" w:color="auto" w:fill="auto"/>
          </w:tcPr>
          <w:p w14:paraId="1B02A3FA" w14:textId="5D6102D6" w:rsidR="00F2117D" w:rsidRPr="00E67376" w:rsidRDefault="00F2117D" w:rsidP="12A4B628">
            <w:pPr>
              <w:spacing w:line="0" w:lineRule="atLeast"/>
              <w:ind w:left="100"/>
              <w:rPr>
                <w:rFonts w:ascii="Arial" w:eastAsia="Arial" w:hAnsi="Arial"/>
                <w:sz w:val="23"/>
                <w:szCs w:val="23"/>
              </w:rPr>
            </w:pPr>
            <w:r w:rsidRPr="55D5F5EE">
              <w:rPr>
                <w:rFonts w:ascii="Arial" w:eastAsia="Arial" w:hAnsi="Arial"/>
                <w:sz w:val="23"/>
                <w:szCs w:val="23"/>
                <w:lang w:bidi="cy-GB"/>
              </w:rPr>
              <w:t>13:55 - Rhaglen Arweinyddiaeth Glinigol Uwch</w:t>
            </w:r>
          </w:p>
          <w:p w14:paraId="65B2BB2A" w14:textId="3EB0C7E8" w:rsidR="00102B83" w:rsidRPr="00E67376" w:rsidRDefault="00102B83" w:rsidP="00D03046">
            <w:pPr>
              <w:spacing w:line="0" w:lineRule="atLeast"/>
              <w:ind w:left="100"/>
              <w:rPr>
                <w:rFonts w:ascii="Arial" w:eastAsia="Arial" w:hAnsi="Arial"/>
                <w:sz w:val="23"/>
                <w:szCs w:val="23"/>
              </w:rPr>
            </w:pPr>
          </w:p>
        </w:tc>
        <w:tc>
          <w:tcPr>
            <w:tcW w:w="3220" w:type="dxa"/>
            <w:shd w:val="clear" w:color="auto" w:fill="auto"/>
          </w:tcPr>
          <w:p w14:paraId="7B1FC9E8" w14:textId="241662DB" w:rsidR="002F5094" w:rsidRDefault="002F5094" w:rsidP="55D5F5EE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55D5F5EE">
              <w:rPr>
                <w:rFonts w:ascii="Arial" w:eastAsia="Arial" w:hAnsi="Arial"/>
                <w:sz w:val="23"/>
                <w:szCs w:val="23"/>
                <w:lang w:bidi="cy-GB"/>
              </w:rPr>
              <w:t xml:space="preserve">Cyfarwyddwr y Gweithlu a Datblygiad Sefydliadol/ Uwch Reolwr Datblygu Arweinyddiaeth Glinigol/ </w:t>
            </w:r>
          </w:p>
          <w:p w14:paraId="14C33525" w14:textId="0022D986" w:rsidR="00986072" w:rsidRPr="009F2EB0" w:rsidRDefault="002F5094" w:rsidP="55D5F5EE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55D5F5EE">
              <w:rPr>
                <w:rFonts w:ascii="Arial" w:eastAsia="Arial" w:hAnsi="Arial"/>
                <w:sz w:val="23"/>
                <w:szCs w:val="23"/>
                <w:lang w:bidi="cy-GB"/>
              </w:rPr>
              <w:t xml:space="preserve">Cyflwyniad </w:t>
            </w:r>
          </w:p>
        </w:tc>
      </w:tr>
      <w:tr w:rsidR="00B75AB4" w:rsidRPr="00CD3DD1" w14:paraId="4EF4C50C" w14:textId="77777777" w:rsidTr="6D3AAD46">
        <w:trPr>
          <w:trHeight w:val="300"/>
        </w:trPr>
        <w:tc>
          <w:tcPr>
            <w:tcW w:w="1140" w:type="dxa"/>
            <w:shd w:val="clear" w:color="auto" w:fill="auto"/>
          </w:tcPr>
          <w:p w14:paraId="282B0381" w14:textId="3B8C6842" w:rsidR="00B75AB4" w:rsidRPr="00CD3DD1" w:rsidRDefault="008B7F41" w:rsidP="00D062B4">
            <w:pPr>
              <w:spacing w:line="0" w:lineRule="atLeast"/>
              <w:rPr>
                <w:rFonts w:ascii="Arial" w:eastAsia="Times New Roman" w:hAnsi="Arial"/>
                <w:sz w:val="23"/>
                <w:szCs w:val="23"/>
              </w:rPr>
            </w:pPr>
            <w:r>
              <w:rPr>
                <w:rFonts w:ascii="Arial" w:eastAsia="Times New Roman" w:hAnsi="Arial"/>
                <w:sz w:val="23"/>
                <w:szCs w:val="23"/>
                <w:lang w:bidi="cy-GB"/>
              </w:rPr>
              <w:t xml:space="preserve">  4.3</w:t>
            </w:r>
          </w:p>
          <w:p w14:paraId="4EF8CEDE" w14:textId="304320C1" w:rsidR="00793A87" w:rsidRPr="00CD3DD1" w:rsidRDefault="00793A87" w:rsidP="2BBD17A8">
            <w:pPr>
              <w:spacing w:line="0" w:lineRule="atLeast"/>
              <w:rPr>
                <w:rFonts w:ascii="Arial" w:eastAsia="Times New Roman" w:hAnsi="Arial"/>
                <w:sz w:val="23"/>
                <w:szCs w:val="23"/>
              </w:rPr>
            </w:pPr>
          </w:p>
        </w:tc>
        <w:tc>
          <w:tcPr>
            <w:tcW w:w="5160" w:type="dxa"/>
            <w:shd w:val="clear" w:color="auto" w:fill="auto"/>
          </w:tcPr>
          <w:p w14:paraId="29ED1171" w14:textId="7D2DAA83" w:rsidR="00B75AB4" w:rsidRPr="00E67376" w:rsidRDefault="47BCE6AE" w:rsidP="00153003">
            <w:pPr>
              <w:spacing w:line="0" w:lineRule="atLeast"/>
              <w:ind w:left="100"/>
              <w:rPr>
                <w:rFonts w:ascii="Arial" w:eastAsia="Times New Roman" w:hAnsi="Arial"/>
                <w:sz w:val="23"/>
                <w:szCs w:val="23"/>
              </w:rPr>
            </w:pPr>
            <w:r w:rsidRPr="00E67376">
              <w:rPr>
                <w:rFonts w:ascii="Arial" w:eastAsia="Times New Roman" w:hAnsi="Arial"/>
                <w:sz w:val="23"/>
                <w:szCs w:val="23"/>
                <w:lang w:bidi="cy-GB"/>
              </w:rPr>
              <w:t xml:space="preserve">14:05 - Strategaeth Efelychu Cymru Gyfan </w:t>
            </w:r>
          </w:p>
          <w:p w14:paraId="3A24F10B" w14:textId="6C7136EF" w:rsidR="005846BC" w:rsidRPr="00E67376" w:rsidRDefault="005846BC" w:rsidP="00D03046">
            <w:pPr>
              <w:spacing w:line="0" w:lineRule="atLeast"/>
              <w:ind w:left="100"/>
              <w:rPr>
                <w:rFonts w:ascii="Arial" w:eastAsia="Arial" w:hAnsi="Arial"/>
                <w:sz w:val="23"/>
                <w:szCs w:val="23"/>
              </w:rPr>
            </w:pPr>
          </w:p>
        </w:tc>
        <w:tc>
          <w:tcPr>
            <w:tcW w:w="3220" w:type="dxa"/>
            <w:shd w:val="clear" w:color="auto" w:fill="auto"/>
          </w:tcPr>
          <w:p w14:paraId="56C7BC88" w14:textId="77777777" w:rsidR="00A14171" w:rsidRDefault="00A14171" w:rsidP="55D5F5EE">
            <w:pPr>
              <w:spacing w:line="0" w:lineRule="atLeast"/>
              <w:ind w:right="32"/>
              <w:jc w:val="right"/>
              <w:rPr>
                <w:rFonts w:ascii="Arial" w:eastAsia="Times New Roman" w:hAnsi="Arial"/>
                <w:sz w:val="23"/>
                <w:szCs w:val="23"/>
              </w:rPr>
            </w:pPr>
            <w:r w:rsidRPr="55D5F5EE">
              <w:rPr>
                <w:rFonts w:ascii="Arial" w:eastAsia="Times New Roman" w:hAnsi="Arial"/>
                <w:sz w:val="23"/>
                <w:szCs w:val="23"/>
                <w:lang w:bidi="cy-GB"/>
              </w:rPr>
              <w:t>Cyfarwyddwr Meddygol /</w:t>
            </w:r>
          </w:p>
          <w:p w14:paraId="363FF708" w14:textId="3CDC90EF" w:rsidR="009D1777" w:rsidRPr="009F2EB0" w:rsidRDefault="74EE9509" w:rsidP="55D5F5EE">
            <w:pPr>
              <w:spacing w:line="0" w:lineRule="atLeast"/>
              <w:ind w:right="32"/>
              <w:jc w:val="right"/>
              <w:rPr>
                <w:rFonts w:ascii="Arial" w:eastAsia="Times New Roman" w:hAnsi="Arial"/>
                <w:sz w:val="23"/>
                <w:szCs w:val="23"/>
              </w:rPr>
            </w:pPr>
            <w:r w:rsidRPr="2BBD17A8">
              <w:rPr>
                <w:rFonts w:ascii="Arial" w:eastAsia="Times New Roman" w:hAnsi="Arial"/>
                <w:sz w:val="23"/>
                <w:szCs w:val="23"/>
                <w:lang w:bidi="cy-GB"/>
              </w:rPr>
              <w:t xml:space="preserve">Cyflwyniad  </w:t>
            </w:r>
          </w:p>
        </w:tc>
      </w:tr>
      <w:tr w:rsidR="00F2117D" w:rsidRPr="00A475F3" w14:paraId="0728C50F" w14:textId="77777777" w:rsidTr="6D3AAD46">
        <w:trPr>
          <w:trHeight w:val="360"/>
        </w:trPr>
        <w:tc>
          <w:tcPr>
            <w:tcW w:w="1140" w:type="dxa"/>
            <w:shd w:val="clear" w:color="auto" w:fill="auto"/>
          </w:tcPr>
          <w:p w14:paraId="1EBE3FF6" w14:textId="2B20D70F" w:rsidR="00F2117D" w:rsidRPr="00007597" w:rsidRDefault="008B7F41" w:rsidP="55D5F5EE">
            <w:pPr>
              <w:spacing w:line="0" w:lineRule="atLeast"/>
              <w:ind w:left="120"/>
              <w:rPr>
                <w:rFonts w:ascii="Arial" w:eastAsia="Arial" w:hAnsi="Arial"/>
                <w:sz w:val="23"/>
                <w:szCs w:val="23"/>
              </w:rPr>
            </w:pPr>
            <w:r w:rsidRPr="55D5F5EE">
              <w:rPr>
                <w:rFonts w:ascii="Arial" w:eastAsia="Arial" w:hAnsi="Arial"/>
                <w:sz w:val="23"/>
                <w:szCs w:val="23"/>
                <w:lang w:bidi="cy-GB"/>
              </w:rPr>
              <w:t>4.4</w:t>
            </w:r>
          </w:p>
        </w:tc>
        <w:tc>
          <w:tcPr>
            <w:tcW w:w="5160" w:type="dxa"/>
            <w:shd w:val="clear" w:color="auto" w:fill="auto"/>
          </w:tcPr>
          <w:p w14:paraId="03A88335" w14:textId="77777777" w:rsidR="00F2117D" w:rsidRPr="00E67376" w:rsidRDefault="00F2117D" w:rsidP="00D062B4">
            <w:pPr>
              <w:spacing w:line="0" w:lineRule="atLeast"/>
              <w:ind w:left="100"/>
              <w:rPr>
                <w:rFonts w:ascii="Arial" w:eastAsia="Arial" w:hAnsi="Arial"/>
                <w:sz w:val="23"/>
                <w:szCs w:val="23"/>
              </w:rPr>
            </w:pPr>
            <w:r w:rsidRPr="00E67376">
              <w:rPr>
                <w:rFonts w:ascii="Arial" w:eastAsia="Arial" w:hAnsi="Arial"/>
                <w:sz w:val="23"/>
                <w:szCs w:val="23"/>
                <w:lang w:bidi="cy-GB"/>
              </w:rPr>
              <w:t>Sylwadau i gloi</w:t>
            </w:r>
          </w:p>
        </w:tc>
        <w:tc>
          <w:tcPr>
            <w:tcW w:w="3220" w:type="dxa"/>
            <w:shd w:val="clear" w:color="auto" w:fill="auto"/>
          </w:tcPr>
          <w:p w14:paraId="72BE3CA0" w14:textId="34C1C7E9" w:rsidR="00F2117D" w:rsidRPr="00007597" w:rsidRDefault="00A475F3" w:rsidP="12A4B628">
            <w:pPr>
              <w:spacing w:line="0" w:lineRule="atLeast"/>
              <w:ind w:right="32"/>
              <w:jc w:val="right"/>
              <w:rPr>
                <w:rFonts w:ascii="Arial" w:eastAsia="Arial" w:hAnsi="Arial"/>
                <w:sz w:val="23"/>
                <w:szCs w:val="23"/>
              </w:rPr>
            </w:pPr>
            <w:r w:rsidRPr="00007597">
              <w:rPr>
                <w:rFonts w:ascii="Arial" w:eastAsia="Arial" w:hAnsi="Arial"/>
                <w:sz w:val="23"/>
                <w:szCs w:val="23"/>
                <w:lang w:bidi="cy-GB"/>
              </w:rPr>
              <w:t>Cadeirydd / Llafar</w:t>
            </w:r>
          </w:p>
        </w:tc>
      </w:tr>
    </w:tbl>
    <w:p w14:paraId="4F507E19" w14:textId="4D16AF72" w:rsidR="00F2117D" w:rsidRDefault="00F2117D" w:rsidP="00F2117D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7A5578E2" w14:textId="316E9701" w:rsidR="00261154" w:rsidRDefault="00261154" w:rsidP="00F2117D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7AA3C5FF" w14:textId="34070C2C" w:rsidR="00261154" w:rsidRDefault="00261154" w:rsidP="00F2117D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0D6AB673" w14:textId="77777777" w:rsidR="00261154" w:rsidRPr="00007597" w:rsidRDefault="00261154" w:rsidP="00F2117D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37B0E38A" w14:textId="77777777" w:rsidR="00EA722B" w:rsidRPr="00007597" w:rsidRDefault="00EA722B" w:rsidP="00F2117D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410F5B2E" w14:textId="77777777" w:rsidR="00F2117D" w:rsidRPr="00007597" w:rsidRDefault="00F2117D" w:rsidP="00F2117D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1D007DDC" w14:textId="7E725700" w:rsidR="00EA722B" w:rsidRDefault="00EA722B" w:rsidP="12A4B628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0380A6F8" w14:textId="279AC663" w:rsidR="00261154" w:rsidRDefault="00261154" w:rsidP="12A4B628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77B97C4F" w14:textId="042C38D8" w:rsidR="00261154" w:rsidRDefault="00261154" w:rsidP="12A4B628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2F8D71F7" w14:textId="77777777" w:rsidR="00261154" w:rsidRPr="00007597" w:rsidRDefault="00261154" w:rsidP="12A4B628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26F41C67" w14:textId="77777777" w:rsidR="00EA722B" w:rsidRPr="00007597" w:rsidRDefault="00EA722B" w:rsidP="00F2117D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5419F53E" w14:textId="77777777" w:rsidR="00EA722B" w:rsidRPr="00007597" w:rsidRDefault="00EA722B" w:rsidP="00F2117D">
      <w:pPr>
        <w:spacing w:line="20" w:lineRule="exact"/>
        <w:rPr>
          <w:rFonts w:ascii="Times New Roman" w:eastAsia="Times New Roman" w:hAnsi="Times New Roman"/>
          <w:b/>
          <w:bCs/>
        </w:rPr>
      </w:pPr>
    </w:p>
    <w:p w14:paraId="69BF5A2F" w14:textId="77777777" w:rsidR="00EA722B" w:rsidRDefault="00EA722B" w:rsidP="00F2117D">
      <w:pPr>
        <w:spacing w:line="20" w:lineRule="exact"/>
        <w:rPr>
          <w:rFonts w:ascii="Times New Roman" w:eastAsia="Times New Roman" w:hAnsi="Times New Roman"/>
        </w:rPr>
      </w:pPr>
    </w:p>
    <w:p w14:paraId="5D74C12E" w14:textId="77777777" w:rsidR="00EA722B" w:rsidRDefault="00EA722B" w:rsidP="00F2117D">
      <w:pPr>
        <w:spacing w:line="20" w:lineRule="exact"/>
        <w:rPr>
          <w:rFonts w:ascii="Times New Roman" w:eastAsia="Times New Roman" w:hAnsi="Times New Roman"/>
        </w:rPr>
      </w:pPr>
    </w:p>
    <w:p w14:paraId="7314B199" w14:textId="77777777" w:rsidR="00EA722B" w:rsidRDefault="00EA722B" w:rsidP="00F2117D">
      <w:pPr>
        <w:spacing w:line="20" w:lineRule="exact"/>
        <w:rPr>
          <w:rFonts w:ascii="Times New Roman" w:eastAsia="Times New Roman" w:hAnsi="Times New Roman"/>
        </w:rPr>
      </w:pPr>
    </w:p>
    <w:p w14:paraId="7A2D26F9" w14:textId="77777777" w:rsidR="00EA722B" w:rsidRDefault="00EA722B" w:rsidP="00F2117D">
      <w:pPr>
        <w:spacing w:line="20" w:lineRule="exact"/>
        <w:rPr>
          <w:rFonts w:ascii="Times New Roman" w:eastAsia="Times New Roman" w:hAnsi="Times New Roman"/>
        </w:rPr>
      </w:pPr>
    </w:p>
    <w:p w14:paraId="123DFA97" w14:textId="77777777" w:rsidR="00EA722B" w:rsidRDefault="00EA722B" w:rsidP="00F2117D">
      <w:pPr>
        <w:spacing w:line="20" w:lineRule="exact"/>
        <w:rPr>
          <w:rFonts w:ascii="Times New Roman" w:eastAsia="Times New Roman" w:hAnsi="Times New Roman"/>
        </w:rPr>
      </w:pPr>
    </w:p>
    <w:p w14:paraId="520C60BF" w14:textId="77777777" w:rsidR="00EA722B" w:rsidRDefault="00EA722B" w:rsidP="00F2117D">
      <w:pPr>
        <w:spacing w:line="20" w:lineRule="exact"/>
        <w:rPr>
          <w:rFonts w:ascii="Times New Roman" w:eastAsia="Times New Roman" w:hAnsi="Times New Roman"/>
        </w:rPr>
      </w:pPr>
    </w:p>
    <w:sectPr w:rsidR="00EA722B" w:rsidSect="00D6334C">
      <w:headerReference w:type="default" r:id="rId10"/>
      <w:pgSz w:w="11906" w:h="16838"/>
      <w:pgMar w:top="144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D8203" w14:textId="77777777" w:rsidR="0094242E" w:rsidRDefault="0094242E" w:rsidP="00D521BB">
      <w:r>
        <w:separator/>
      </w:r>
    </w:p>
  </w:endnote>
  <w:endnote w:type="continuationSeparator" w:id="0">
    <w:p w14:paraId="3AADC493" w14:textId="77777777" w:rsidR="0094242E" w:rsidRDefault="0094242E" w:rsidP="00D521BB">
      <w:r>
        <w:continuationSeparator/>
      </w:r>
    </w:p>
  </w:endnote>
  <w:endnote w:type="continuationNotice" w:id="1">
    <w:p w14:paraId="38AA46F8" w14:textId="77777777" w:rsidR="0094242E" w:rsidRDefault="009424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3F2B7" w14:textId="77777777" w:rsidR="0094242E" w:rsidRDefault="0094242E" w:rsidP="00D521BB">
      <w:r>
        <w:separator/>
      </w:r>
    </w:p>
  </w:footnote>
  <w:footnote w:type="continuationSeparator" w:id="0">
    <w:p w14:paraId="71B8AB88" w14:textId="77777777" w:rsidR="0094242E" w:rsidRDefault="0094242E" w:rsidP="00D521BB">
      <w:r>
        <w:continuationSeparator/>
      </w:r>
    </w:p>
  </w:footnote>
  <w:footnote w:type="continuationNotice" w:id="1">
    <w:p w14:paraId="1DC58AFE" w14:textId="77777777" w:rsidR="0094242E" w:rsidRDefault="009424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CEFD1" w14:textId="38F547FF" w:rsidR="00D521BB" w:rsidRDefault="00D521BB" w:rsidP="00D521BB">
    <w:pPr>
      <w:pStyle w:val="Header"/>
      <w:tabs>
        <w:tab w:val="clear" w:pos="4513"/>
      </w:tabs>
    </w:pPr>
    <w:r w:rsidRPr="002C5BBC">
      <w:rPr>
        <w:rFonts w:ascii="Arial" w:eastAsia="Arial" w:hAnsi="Arial"/>
        <w:noProof/>
        <w:sz w:val="24"/>
        <w:szCs w:val="24"/>
        <w:lang w:bidi="cy-GB"/>
      </w:rPr>
      <w:drawing>
        <wp:anchor distT="0" distB="0" distL="114300" distR="114300" simplePos="0" relativeHeight="251658240" behindDoc="1" locked="0" layoutInCell="1" allowOverlap="1" wp14:anchorId="34D7D615" wp14:editId="79F23B15">
          <wp:simplePos x="0" y="0"/>
          <wp:positionH relativeFrom="margin">
            <wp:posOffset>1461770</wp:posOffset>
          </wp:positionH>
          <wp:positionV relativeFrom="paragraph">
            <wp:posOffset>-236220</wp:posOffset>
          </wp:positionV>
          <wp:extent cx="2808000" cy="658800"/>
          <wp:effectExtent l="0" t="0" r="0" b="8255"/>
          <wp:wrapTight wrapText="bothSides">
            <wp:wrapPolygon edited="0">
              <wp:start x="0" y="0"/>
              <wp:lineTo x="0" y="21246"/>
              <wp:lineTo x="21395" y="21246"/>
              <wp:lineTo x="21395" y="0"/>
              <wp:lineTo x="0" y="0"/>
            </wp:wrapPolygon>
          </wp:wrapTight>
          <wp:docPr id="8" name="Picture 8" descr="C:\Users\da208370\AppData\Local\Microsoft\Windows\INetCache\Content.Outlook\C01ZTJJ0\LOGO - Health Education Improvement Walescolou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a208370\AppData\Local\Microsoft\Windows\INetCache\Content.Outlook\C01ZTJJ0\LOGO - Health Education Improvement Walescolou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8000" cy="6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C7A47"/>
    <w:multiLevelType w:val="hybridMultilevel"/>
    <w:tmpl w:val="9E4A05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54AFA"/>
    <w:multiLevelType w:val="multilevel"/>
    <w:tmpl w:val="1B480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FFD5F70"/>
    <w:multiLevelType w:val="multilevel"/>
    <w:tmpl w:val="09601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16326032">
    <w:abstractNumId w:val="2"/>
  </w:num>
  <w:num w:numId="2" w16cid:durableId="604852905">
    <w:abstractNumId w:val="1"/>
  </w:num>
  <w:num w:numId="3" w16cid:durableId="18277446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zMxMTQ0NjA0trRU0lEKTi0uzszPAykwNKwFAH69eAItAAAA"/>
  </w:docVars>
  <w:rsids>
    <w:rsidRoot w:val="00F2117D"/>
    <w:rsid w:val="00005063"/>
    <w:rsid w:val="00007597"/>
    <w:rsid w:val="000111FD"/>
    <w:rsid w:val="000142C2"/>
    <w:rsid w:val="00017187"/>
    <w:rsid w:val="00097154"/>
    <w:rsid w:val="000C41B1"/>
    <w:rsid w:val="000C609C"/>
    <w:rsid w:val="000D361D"/>
    <w:rsid w:val="00102B83"/>
    <w:rsid w:val="00115FB8"/>
    <w:rsid w:val="0011767E"/>
    <w:rsid w:val="00120D08"/>
    <w:rsid w:val="001451EA"/>
    <w:rsid w:val="00147348"/>
    <w:rsid w:val="00153003"/>
    <w:rsid w:val="001A6303"/>
    <w:rsid w:val="001C51EE"/>
    <w:rsid w:val="001E3910"/>
    <w:rsid w:val="00202EB9"/>
    <w:rsid w:val="00225ADA"/>
    <w:rsid w:val="00254E0E"/>
    <w:rsid w:val="00261154"/>
    <w:rsid w:val="002741D2"/>
    <w:rsid w:val="002F5094"/>
    <w:rsid w:val="00336811"/>
    <w:rsid w:val="00371D40"/>
    <w:rsid w:val="00386759"/>
    <w:rsid w:val="00392E03"/>
    <w:rsid w:val="003C58AB"/>
    <w:rsid w:val="003F308B"/>
    <w:rsid w:val="00427D03"/>
    <w:rsid w:val="00441558"/>
    <w:rsid w:val="004432B6"/>
    <w:rsid w:val="0044FDB0"/>
    <w:rsid w:val="004B05F0"/>
    <w:rsid w:val="004F0639"/>
    <w:rsid w:val="004F3397"/>
    <w:rsid w:val="00506F5D"/>
    <w:rsid w:val="00527B8D"/>
    <w:rsid w:val="00562371"/>
    <w:rsid w:val="005753D9"/>
    <w:rsid w:val="00575D01"/>
    <w:rsid w:val="005846BC"/>
    <w:rsid w:val="005A0E15"/>
    <w:rsid w:val="005B7D82"/>
    <w:rsid w:val="005C3E3D"/>
    <w:rsid w:val="005E25E6"/>
    <w:rsid w:val="005E5EAA"/>
    <w:rsid w:val="00626746"/>
    <w:rsid w:val="00675F03"/>
    <w:rsid w:val="006C6DFE"/>
    <w:rsid w:val="00772B73"/>
    <w:rsid w:val="00793A87"/>
    <w:rsid w:val="007F0188"/>
    <w:rsid w:val="008510AB"/>
    <w:rsid w:val="00883173"/>
    <w:rsid w:val="008A5FDA"/>
    <w:rsid w:val="008B7F41"/>
    <w:rsid w:val="008C115D"/>
    <w:rsid w:val="008C5D3B"/>
    <w:rsid w:val="008E720A"/>
    <w:rsid w:val="008F7C6E"/>
    <w:rsid w:val="00902622"/>
    <w:rsid w:val="0094242E"/>
    <w:rsid w:val="00953790"/>
    <w:rsid w:val="00982CB5"/>
    <w:rsid w:val="00986072"/>
    <w:rsid w:val="009B39B5"/>
    <w:rsid w:val="009BAF7E"/>
    <w:rsid w:val="009D1777"/>
    <w:rsid w:val="009E017C"/>
    <w:rsid w:val="009F2EB0"/>
    <w:rsid w:val="00A14171"/>
    <w:rsid w:val="00A37E56"/>
    <w:rsid w:val="00A475F3"/>
    <w:rsid w:val="00A64872"/>
    <w:rsid w:val="00A83EED"/>
    <w:rsid w:val="00A93AC3"/>
    <w:rsid w:val="00AB6C68"/>
    <w:rsid w:val="00ADD70E"/>
    <w:rsid w:val="00AF4F02"/>
    <w:rsid w:val="00B50088"/>
    <w:rsid w:val="00B5289D"/>
    <w:rsid w:val="00B75AB4"/>
    <w:rsid w:val="00B9277E"/>
    <w:rsid w:val="00B97B17"/>
    <w:rsid w:val="00C01264"/>
    <w:rsid w:val="00C3250B"/>
    <w:rsid w:val="00C535E7"/>
    <w:rsid w:val="00C57503"/>
    <w:rsid w:val="00C63E77"/>
    <w:rsid w:val="00CA5FBD"/>
    <w:rsid w:val="00CA7E47"/>
    <w:rsid w:val="00CB7103"/>
    <w:rsid w:val="00CB7913"/>
    <w:rsid w:val="00CC0DC5"/>
    <w:rsid w:val="00CD3DD1"/>
    <w:rsid w:val="00CD69CD"/>
    <w:rsid w:val="00D03046"/>
    <w:rsid w:val="00D062B4"/>
    <w:rsid w:val="00D23B76"/>
    <w:rsid w:val="00D36CC2"/>
    <w:rsid w:val="00D521BB"/>
    <w:rsid w:val="00D5247F"/>
    <w:rsid w:val="00D6334C"/>
    <w:rsid w:val="00D776D8"/>
    <w:rsid w:val="00DB1562"/>
    <w:rsid w:val="00DC0FC8"/>
    <w:rsid w:val="00DC7A29"/>
    <w:rsid w:val="00DE29B7"/>
    <w:rsid w:val="00DF616D"/>
    <w:rsid w:val="00E04669"/>
    <w:rsid w:val="00E06865"/>
    <w:rsid w:val="00E305B5"/>
    <w:rsid w:val="00E67376"/>
    <w:rsid w:val="00E71207"/>
    <w:rsid w:val="00E8423B"/>
    <w:rsid w:val="00EA722B"/>
    <w:rsid w:val="00EF44C9"/>
    <w:rsid w:val="00F03912"/>
    <w:rsid w:val="00F07ABB"/>
    <w:rsid w:val="00F2074D"/>
    <w:rsid w:val="00F2117D"/>
    <w:rsid w:val="00F30B19"/>
    <w:rsid w:val="00F34E6D"/>
    <w:rsid w:val="00F41A60"/>
    <w:rsid w:val="00F53C4E"/>
    <w:rsid w:val="00FA2588"/>
    <w:rsid w:val="00FF368A"/>
    <w:rsid w:val="0198CDB2"/>
    <w:rsid w:val="01CC51BF"/>
    <w:rsid w:val="03617164"/>
    <w:rsid w:val="03A5B267"/>
    <w:rsid w:val="03FC54F0"/>
    <w:rsid w:val="0428CF0E"/>
    <w:rsid w:val="0458A704"/>
    <w:rsid w:val="045D5FB9"/>
    <w:rsid w:val="0502F1E4"/>
    <w:rsid w:val="061FB1E0"/>
    <w:rsid w:val="07EA346D"/>
    <w:rsid w:val="08F44326"/>
    <w:rsid w:val="096562FC"/>
    <w:rsid w:val="0A079A05"/>
    <w:rsid w:val="0B118F27"/>
    <w:rsid w:val="0B832D2D"/>
    <w:rsid w:val="0CA9BD25"/>
    <w:rsid w:val="0CB532ED"/>
    <w:rsid w:val="0E4B08E1"/>
    <w:rsid w:val="0EF485C3"/>
    <w:rsid w:val="12589480"/>
    <w:rsid w:val="12A4B628"/>
    <w:rsid w:val="1328F0A7"/>
    <w:rsid w:val="1447A9C6"/>
    <w:rsid w:val="154CEB06"/>
    <w:rsid w:val="15E37A27"/>
    <w:rsid w:val="15FE8FDD"/>
    <w:rsid w:val="17C74E06"/>
    <w:rsid w:val="191B1AE9"/>
    <w:rsid w:val="1AC2ABA3"/>
    <w:rsid w:val="1D0718FC"/>
    <w:rsid w:val="1DD563AF"/>
    <w:rsid w:val="1F519519"/>
    <w:rsid w:val="202C9588"/>
    <w:rsid w:val="207BBE49"/>
    <w:rsid w:val="2494585D"/>
    <w:rsid w:val="2656755C"/>
    <w:rsid w:val="26DAAAB7"/>
    <w:rsid w:val="2780094F"/>
    <w:rsid w:val="27D0923C"/>
    <w:rsid w:val="27F4C7ED"/>
    <w:rsid w:val="29D6D959"/>
    <w:rsid w:val="2A3D235F"/>
    <w:rsid w:val="2B162BC2"/>
    <w:rsid w:val="2B6DAAA8"/>
    <w:rsid w:val="2B78ADBB"/>
    <w:rsid w:val="2BBD17A8"/>
    <w:rsid w:val="2CA20026"/>
    <w:rsid w:val="2EF89418"/>
    <w:rsid w:val="31EEEAF2"/>
    <w:rsid w:val="32B41BB8"/>
    <w:rsid w:val="336DF46C"/>
    <w:rsid w:val="3377CC05"/>
    <w:rsid w:val="35964B56"/>
    <w:rsid w:val="35E30718"/>
    <w:rsid w:val="361F8C5F"/>
    <w:rsid w:val="36BFFEF7"/>
    <w:rsid w:val="371AA465"/>
    <w:rsid w:val="37A8065B"/>
    <w:rsid w:val="37C1979E"/>
    <w:rsid w:val="37E4A14E"/>
    <w:rsid w:val="3804B107"/>
    <w:rsid w:val="389CA557"/>
    <w:rsid w:val="38FB51AA"/>
    <w:rsid w:val="39054F54"/>
    <w:rsid w:val="39260BB5"/>
    <w:rsid w:val="39F6012E"/>
    <w:rsid w:val="3A6CDAEB"/>
    <w:rsid w:val="3B4A6C3F"/>
    <w:rsid w:val="3C0035C4"/>
    <w:rsid w:val="3DC9EE06"/>
    <w:rsid w:val="3E412D7D"/>
    <w:rsid w:val="3F4FACDD"/>
    <w:rsid w:val="404F3F2D"/>
    <w:rsid w:val="410455C5"/>
    <w:rsid w:val="414905C7"/>
    <w:rsid w:val="42048D78"/>
    <w:rsid w:val="431F1607"/>
    <w:rsid w:val="4430846A"/>
    <w:rsid w:val="472305A3"/>
    <w:rsid w:val="47252504"/>
    <w:rsid w:val="47BCE6AE"/>
    <w:rsid w:val="47D3CA9D"/>
    <w:rsid w:val="47F4278C"/>
    <w:rsid w:val="47FB0EE0"/>
    <w:rsid w:val="49A73326"/>
    <w:rsid w:val="49F56DC7"/>
    <w:rsid w:val="4A51DE75"/>
    <w:rsid w:val="4AD576A1"/>
    <w:rsid w:val="4AEE6F4E"/>
    <w:rsid w:val="4B3213DB"/>
    <w:rsid w:val="4C774334"/>
    <w:rsid w:val="4D710D8F"/>
    <w:rsid w:val="4E7AA449"/>
    <w:rsid w:val="4EDFBA1D"/>
    <w:rsid w:val="4F0309D1"/>
    <w:rsid w:val="50308281"/>
    <w:rsid w:val="51794B65"/>
    <w:rsid w:val="54DB7577"/>
    <w:rsid w:val="55D5F5EE"/>
    <w:rsid w:val="56CD5298"/>
    <w:rsid w:val="56ED05C7"/>
    <w:rsid w:val="586186F6"/>
    <w:rsid w:val="586432B5"/>
    <w:rsid w:val="58A40A9F"/>
    <w:rsid w:val="59B88EE6"/>
    <w:rsid w:val="59E13766"/>
    <w:rsid w:val="5B4786ED"/>
    <w:rsid w:val="5E777B6D"/>
    <w:rsid w:val="5EAE65E9"/>
    <w:rsid w:val="5F304807"/>
    <w:rsid w:val="5F8EBBCF"/>
    <w:rsid w:val="611F489D"/>
    <w:rsid w:val="62733363"/>
    <w:rsid w:val="62BF4643"/>
    <w:rsid w:val="64ED9663"/>
    <w:rsid w:val="6530F321"/>
    <w:rsid w:val="6901186F"/>
    <w:rsid w:val="694A8658"/>
    <w:rsid w:val="6991F7CF"/>
    <w:rsid w:val="6A0D0ECA"/>
    <w:rsid w:val="6B9A0808"/>
    <w:rsid w:val="6BA5E763"/>
    <w:rsid w:val="6C32EC41"/>
    <w:rsid w:val="6CA6D52E"/>
    <w:rsid w:val="6D3AAD46"/>
    <w:rsid w:val="7087E494"/>
    <w:rsid w:val="70EBC5A9"/>
    <w:rsid w:val="726D5E47"/>
    <w:rsid w:val="72AB29B8"/>
    <w:rsid w:val="74EE9509"/>
    <w:rsid w:val="75DD21B0"/>
    <w:rsid w:val="7930563F"/>
    <w:rsid w:val="7A703ACB"/>
    <w:rsid w:val="7AA640FC"/>
    <w:rsid w:val="7ACA63F5"/>
    <w:rsid w:val="7B2AF43A"/>
    <w:rsid w:val="7B7C2194"/>
    <w:rsid w:val="7BA35E35"/>
    <w:rsid w:val="7BD7CCF0"/>
    <w:rsid w:val="7C6B8768"/>
    <w:rsid w:val="7C6ED337"/>
    <w:rsid w:val="7C82EF3C"/>
    <w:rsid w:val="7F7EBC94"/>
    <w:rsid w:val="7FD75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B90C0"/>
  <w15:chartTrackingRefBased/>
  <w15:docId w15:val="{7A247DCB-D6CB-4D0B-A6C8-0D9CBDCCE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117D"/>
    <w:pPr>
      <w:spacing w:after="0" w:line="240" w:lineRule="auto"/>
    </w:pPr>
    <w:rPr>
      <w:rFonts w:ascii="Calibri" w:eastAsia="Calibri" w:hAnsi="Calibri" w:cs="Arial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F36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36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368A"/>
    <w:rPr>
      <w:rFonts w:ascii="Calibri" w:eastAsia="Calibri" w:hAnsi="Calibri" w:cs="Arial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6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68A"/>
    <w:rPr>
      <w:rFonts w:ascii="Calibri" w:eastAsia="Calibri" w:hAnsi="Calibri" w:cs="Arial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6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68A"/>
    <w:rPr>
      <w:rFonts w:ascii="Segoe UI" w:eastAsia="Calibri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521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21BB"/>
    <w:rPr>
      <w:rFonts w:ascii="Calibri" w:eastAsia="Calibri" w:hAnsi="Calibri" w:cs="Arial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521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21BB"/>
    <w:rPr>
      <w:rFonts w:ascii="Calibri" w:eastAsia="Calibri" w:hAnsi="Calibri" w:cs="Arial"/>
      <w:sz w:val="20"/>
      <w:szCs w:val="20"/>
      <w:lang w:eastAsia="en-GB"/>
    </w:rPr>
  </w:style>
  <w:style w:type="paragraph" w:customStyle="1" w:styleId="xmsonormal">
    <w:name w:val="x_msonormal"/>
    <w:basedOn w:val="Normal"/>
    <w:rsid w:val="009D1777"/>
    <w:rPr>
      <w:rFonts w:eastAsiaTheme="minorHAnsi" w:cs="Calibri"/>
      <w:sz w:val="22"/>
      <w:szCs w:val="22"/>
    </w:rPr>
  </w:style>
  <w:style w:type="table" w:styleId="TableGrid">
    <w:name w:val="Table Grid"/>
    <w:basedOn w:val="TableNormal"/>
    <w:uiPriority w:val="39"/>
    <w:rsid w:val="00EA722B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9277E"/>
    <w:pPr>
      <w:ind w:left="720"/>
    </w:pPr>
    <w:rPr>
      <w:rFonts w:eastAsiaTheme="minorHAnsi" w:cs="Calibri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A475F3"/>
    <w:pPr>
      <w:spacing w:after="0" w:line="240" w:lineRule="auto"/>
    </w:pPr>
    <w:rPr>
      <w:rFonts w:ascii="Calibri" w:eastAsia="Calibri" w:hAnsi="Calibri" w:cs="Arial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0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21898BD45A6A40A34E88BB38B1F985" ma:contentTypeVersion="18" ma:contentTypeDescription="Create a new document." ma:contentTypeScope="" ma:versionID="fd95b8db8b5cf00029299068f96a6414">
  <xsd:schema xmlns:xsd="http://www.w3.org/2001/XMLSchema" xmlns:xs="http://www.w3.org/2001/XMLSchema" xmlns:p="http://schemas.microsoft.com/office/2006/metadata/properties" xmlns:ns2="a04e9baa-d9e7-4f97-91da-8a512783ca3a" xmlns:ns3="9ef96922-22b1-4c5a-a191-266165c5ccc2" targetNamespace="http://schemas.microsoft.com/office/2006/metadata/properties" ma:root="true" ma:fieldsID="41e1fe60d2e4e1fcc238ead5449f3cec" ns2:_="" ns3:_="">
    <xsd:import namespace="a04e9baa-d9e7-4f97-91da-8a512783ca3a"/>
    <xsd:import namespace="9ef96922-22b1-4c5a-a191-266165c5c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e9baa-d9e7-4f97-91da-8a512783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96922-22b1-4c5a-a191-266165c5cc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e9c0d9-8297-4332-b978-712415a97d10}" ma:internalName="TaxCatchAll" ma:showField="CatchAllData" ma:web="9ef96922-22b1-4c5a-a191-266165c5c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f96922-22b1-4c5a-a191-266165c5ccc2" xsi:nil="true"/>
    <lcf76f155ced4ddcb4097134ff3c332f xmlns="a04e9baa-d9e7-4f97-91da-8a512783ca3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DCE189-DC3F-4579-9D6B-467203079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e9baa-d9e7-4f97-91da-8a512783ca3a"/>
    <ds:schemaRef ds:uri="9ef96922-22b1-4c5a-a191-266165c5c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D3D747-67A4-4775-AC84-C9CAE6ADBF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C30A4F-88D0-4B0D-9F9E-1E989C884B4C}">
  <ds:schemaRefs>
    <ds:schemaRef ds:uri="http://schemas.microsoft.com/office/2006/metadata/properties"/>
    <ds:schemaRef ds:uri="http://schemas.microsoft.com/office/infopath/2007/PartnerControls"/>
    <ds:schemaRef ds:uri="9ef96922-22b1-4c5a-a191-266165c5ccc2"/>
    <ds:schemaRef ds:uri="a04e9baa-d9e7-4f97-91da-8a512783ca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Sarah Griffiths (HEIW)</cp:lastModifiedBy>
  <cp:revision>2</cp:revision>
  <dcterms:created xsi:type="dcterms:W3CDTF">2023-09-26T12:30:00Z</dcterms:created>
  <dcterms:modified xsi:type="dcterms:W3CDTF">2023-09-26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1898BD45A6A40A34E88BB38B1F985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